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cover-letter-for-social-worker-position"/>
    <w:p>
      <w:pPr>
        <w:pStyle w:val="Heading1"/>
      </w:pPr>
      <w:r>
        <w:t xml:space="preserve">Cover Letter for Social Worker Position</w:t>
      </w:r>
    </w:p>
    <w:p>
      <w:pPr>
        <w:pStyle w:val="FirstParagraph"/>
      </w:pPr>
      <w:r>
        <w:t xml:space="preserve">Dear [Hiring Manager's Name],</w:t>
      </w:r>
    </w:p>
    <w:p>
      <w:pPr>
        <w:pStyle w:val="BodyText"/>
      </w:pPr>
      <w:r>
        <w:t xml:space="preserve">I am writing to express my interest in the Social Worker position at [Organization Name] in the United States, specifically within the vibrant and culturally rich community of Los Angeles. As a dedicated professional with a passion for fostering resilience and empowerment among marginalized populations, I am eager to contribute my skills, experience, and commitment to social justice to an organization that shares my vision of creating meaningful change. This cover letter outlines my qualifications as a Social Worker and why I am excited to bring my expertise to the unique challenges and opportunities of working in Los Angeles.</w:t>
      </w:r>
    </w:p>
    <w:bookmarkStart w:id="20" w:name="X59f4bd88a44bd0b26a0184d6b0b535dd3744c8e"/>
    <w:p>
      <w:pPr>
        <w:pStyle w:val="Heading2"/>
      </w:pPr>
      <w:r>
        <w:t xml:space="preserve">Why Los Angeles? A Commitment to Community</w:t>
      </w:r>
    </w:p>
    <w:p>
      <w:pPr>
        <w:pStyle w:val="FirstParagraph"/>
      </w:pPr>
      <w:r>
        <w:t xml:space="preserve">The United States, and particularly Los Angeles, has long been a hub of diversity, innovation, and cultural expression. However, it is also a city grappling with profound social issues such as homelessness, systemic inequity, and mental health disparities. As a Social Worker in Los Angeles, I understand the importance of addressing these challenges with empathy, cultural competence, and strategic advocacy. My career has been driven by the belief that every individual deserves access to resources that promote dignity and self-sufficiency—principles that align perfectly with [Organization Name]’s mission.</w:t>
      </w:r>
    </w:p>
    <w:p>
      <w:pPr>
        <w:pStyle w:val="BodyText"/>
      </w:pPr>
      <w:r>
        <w:t xml:space="preserve">Los Angeles is a city of contrasts, where opportunities coexist with adversity. My experience working in urban settings, including [mention any specific locations or programs if applicable], has equipped me to navigate this complexity. I have collaborated with families, children, and individuals facing homelessness or domestic violence, ensuring they receive the support needed to rebuild their lives. In the United States Los Angeles, where communities are as diverse as they are dynamic, I have learned to approach each client with cultural humility and a deep respect for their unique stories.</w:t>
      </w:r>
    </w:p>
    <w:bookmarkEnd w:id="20"/>
    <w:bookmarkStart w:id="21" w:name="professional-experience-and-expertise"/>
    <w:p>
      <w:pPr>
        <w:pStyle w:val="Heading2"/>
      </w:pPr>
      <w:r>
        <w:t xml:space="preserve">Professional Experience and Expertise</w:t>
      </w:r>
    </w:p>
    <w:p>
      <w:pPr>
        <w:pStyle w:val="FirstParagraph"/>
      </w:pPr>
      <w:r>
        <w:t xml:space="preserve">As a Social Worker with [X years] of experience, I have developed a comprehensive skill set in case management, crisis intervention, and client advocacy. My work has spanned various settings, including community centers, schools, and nonprofit organizations focused on mental health and trauma recovery. For instance, at [Previous Organization Name], I led a team of caseworkers to provide holistic support to at-risk youth in Los Angeles County. This role required me to coordinate with local agencies, secure housing placements for homeless families, and advocate for policy changes that address systemic barriers.</w:t>
      </w:r>
    </w:p>
    <w:p>
      <w:pPr>
        <w:pStyle w:val="BodyText"/>
      </w:pPr>
      <w:r>
        <w:t xml:space="preserve">One of my most rewarding achievements was designing a culturally responsive outreach program for immigrant families in the United States Los Angeles. By partnering with community leaders and leveraging bilingual resources, we increased access to mental health services by 40% within two years. This initiative not only improved client outcomes but also strengthened trust between underserved populations and social service providers—a testament to my ability to bridge gaps through collaboration and innovation.</w:t>
      </w:r>
    </w:p>
    <w:bookmarkEnd w:id="21"/>
    <w:bookmarkStart w:id="22" w:name="core-competencies-as-a-social-worker"/>
    <w:p>
      <w:pPr>
        <w:pStyle w:val="Heading2"/>
      </w:pPr>
      <w:r>
        <w:t xml:space="preserve">Core Competencies as a Social Worker</w:t>
      </w:r>
    </w:p>
    <w:p>
      <w:pPr>
        <w:pStyle w:val="FirstParagraph"/>
      </w:pPr>
      <w:r>
        <w:t xml:space="preserve">My professional philosophy is rooted in the core values of the Social Work profession: service, social justice, dignity, and integrity. I bring a strong foundation in evidence-based practices, including cognitive-behavioral techniques and trauma-informed care. Additionally, I am proficient in using electronic health records (EHRs) and case management software to ensure efficient and accurate documentation—a critical component of effective Social Work in the United States.</w:t>
      </w:r>
    </w:p>
    <w:p>
      <w:pPr>
        <w:pStyle w:val="BodyText"/>
      </w:pPr>
      <w:r>
        <w:t xml:space="preserve">Los Angeles is a city where every day presents new challenges, from navigating the complexities of public assistance programs to addressing the mental health needs of a growing homeless population. My ability to remain adaptable and solution-focused has enabled me to thrive in high-pressure environments. For example, during the COVID-19 pandemic, I quickly transitioned my caseload to virtual sessions, ensuring continuity of care for clients while adhering to public health guidelines. This experience underscored my commitment to maintaining service quality even in times of uncertainty.</w:t>
      </w:r>
    </w:p>
    <w:bookmarkEnd w:id="22"/>
    <w:bookmarkStart w:id="23" w:name="why-organization-name"/>
    <w:p>
      <w:pPr>
        <w:pStyle w:val="Heading2"/>
      </w:pPr>
      <w:r>
        <w:t xml:space="preserve">Why [Organization Name]?</w:t>
      </w:r>
    </w:p>
    <w:p>
      <w:pPr>
        <w:pStyle w:val="FirstParagraph"/>
      </w:pPr>
      <w:r>
        <w:t xml:space="preserve">[Organization Name]’s dedication to [specific mission or program, e.g., "advancing equity for underserved communities"] resonates deeply with my own professional goals. I am particularly drawn to your work in [mention a specific initiative or service area], which aligns with my experience in [related field]. I am confident that my background as a Social Worker, combined with my passion for community-driven solutions, would make me an asset to your team.</w:t>
      </w:r>
    </w:p>
    <w:p>
      <w:pPr>
        <w:pStyle w:val="BodyText"/>
      </w:pPr>
      <w:r>
        <w:t xml:space="preserve">In the United States Los Angeles, where social workers often serve as the first line of defense for vulnerable populations, I aim to contribute both my technical expertise and unwavering compassion. I am eager to collaborate with [Organization Name]’s staff and stakeholders to develop programs that empower individuals to overcome adversity and achieve their full potential.</w:t>
      </w:r>
    </w:p>
    <w:bookmarkEnd w:id="23"/>
    <w:bookmarkStart w:id="24" w:name="conclusion"/>
    <w:p>
      <w:pPr>
        <w:pStyle w:val="Heading2"/>
      </w:pPr>
      <w:r>
        <w:t xml:space="preserve">Conclusion</w:t>
      </w:r>
    </w:p>
    <w:p>
      <w:pPr>
        <w:pStyle w:val="FirstParagraph"/>
      </w:pPr>
      <w:r>
        <w:t xml:space="preserve">I would be honored to bring my skills as a Social Worker to [Organization Name] and contribute to the vital work being done in the United States Los Angeles. Thank you for considering my application. I look forward to the opportunity to discuss how I can support your mission and make a lasting impact on the lives of those you serve.</w:t>
      </w:r>
    </w:p>
    <w:p>
      <w:pPr>
        <w:pStyle w:val="BodyText"/>
      </w:pPr>
      <w:r>
        <w:t xml:space="preserve">Sincerely,</w:t>
      </w:r>
      <w:r>
        <w:br/>
      </w:r>
      <w:r>
        <w:t xml:space="preserve">[Your Full Name]</w:t>
      </w:r>
      <w:r>
        <w:br/>
      </w:r>
      <w:r>
        <w:t xml:space="preserve">[Your Contact Information]</w:t>
      </w:r>
      <w:r>
        <w:br/>
      </w:r>
      <w:r>
        <w:t xml:space="preserve">[LinkedIn Profile or Portfolio,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1:51:33Z</dcterms:created>
  <dcterms:modified xsi:type="dcterms:W3CDTF">2026-07-24T11:51:33Z</dcterms:modified>
</cp:coreProperties>
</file>

<file path=docProps/custom.xml><?xml version="1.0" encoding="utf-8"?>
<Properties xmlns="http://schemas.openxmlformats.org/officeDocument/2006/custom-properties" xmlns:vt="http://schemas.openxmlformats.org/officeDocument/2006/docPropsVTypes"/>
</file>